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9E4A9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163A6">
        <w:rPr>
          <w:rFonts w:ascii="Muli" w:eastAsia="Muli" w:hAnsi="Muli" w:cs="Muli"/>
          <w:sz w:val="24"/>
          <w:szCs w:val="24"/>
        </w:rPr>
        <w:t>1. 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913545D" w:rsidR="00173A24" w:rsidRPr="000163A6" w:rsidRDefault="000163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>
        <w:rPr>
          <w:rFonts w:ascii="Muli" w:eastAsia="Muli" w:hAnsi="Muli" w:cs="Muli"/>
          <w:sz w:val="24"/>
          <w:szCs w:val="24"/>
        </w:rPr>
        <w:tab/>
        <w:t>3.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C8FCF79" w:rsidR="00173A24" w:rsidRPr="000163A6" w:rsidRDefault="009526BB" w:rsidP="000163A6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163A6">
        <w:rPr>
          <w:rFonts w:ascii="Muli" w:eastAsia="Muli" w:hAnsi="Muli" w:cs="Muli"/>
          <w:sz w:val="24"/>
          <w:szCs w:val="24"/>
        </w:rPr>
        <w:tab/>
        <w:t>1) Used to apply various styles to a particularly selected section of HTML Code.</w:t>
      </w:r>
    </w:p>
    <w:p w14:paraId="0000001F" w14:textId="6C516998" w:rsidR="00173A24" w:rsidRDefault="000163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>2) Used to make Flexboxes and apply their properties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1BC89E7" w:rsidR="00173A24" w:rsidRPr="000163A6" w:rsidRDefault="009526BB" w:rsidP="000163A6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63A6">
        <w:rPr>
          <w:rFonts w:ascii="Muli" w:eastAsia="Muli" w:hAnsi="Muli" w:cs="Muli"/>
          <w:sz w:val="24"/>
          <w:szCs w:val="24"/>
        </w:rPr>
        <w:tab/>
        <w:t>Relative Positioning: This kind of Positioning System co-ordinates elements with respect to the position of their parent class.</w:t>
      </w:r>
    </w:p>
    <w:p w14:paraId="00000025" w14:textId="3391AA0E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13EC5F9" w:rsidR="00173A24" w:rsidRPr="000163A6" w:rsidRDefault="000163A6" w:rsidP="000163A6">
      <w:pPr>
        <w:spacing w:line="240" w:lineRule="auto"/>
        <w:ind w:left="1440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Absolute Positioning: This system positions the element, irrespective of the parent class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B3FDF36" w:rsidR="00173A24" w:rsidRPr="000163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63A6">
        <w:rPr>
          <w:rFonts w:ascii="Muli" w:eastAsia="Muli" w:hAnsi="Muli" w:cs="Muli"/>
          <w:sz w:val="24"/>
          <w:szCs w:val="24"/>
        </w:rPr>
        <w:tab/>
        <w:t>Opacity is used to customize the visibility of various CSS element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C573206" w:rsidR="00173A24" w:rsidRPr="000163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63A6">
        <w:rPr>
          <w:rFonts w:ascii="Muli" w:eastAsia="Muli" w:hAnsi="Muli" w:cs="Muli"/>
          <w:sz w:val="24"/>
          <w:szCs w:val="24"/>
        </w:rPr>
        <w:tab/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BB848F0" w:rsidR="00173A24" w:rsidRPr="000163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163A6">
        <w:rPr>
          <w:rFonts w:ascii="Muli" w:eastAsia="Muli" w:hAnsi="Muli" w:cs="Muli"/>
          <w:sz w:val="24"/>
          <w:szCs w:val="24"/>
        </w:rPr>
        <w:tab/>
        <w:t>Snack Expo – Web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ECE37E5" w:rsidR="00173A24" w:rsidRPr="000163A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163A6">
        <w:rPr>
          <w:rFonts w:ascii="Muli" w:eastAsia="Muli" w:hAnsi="Muli" w:cs="Muli"/>
          <w:sz w:val="24"/>
          <w:szCs w:val="24"/>
        </w:rPr>
        <w:tab/>
        <w:t>On a smartphone: (a) Sign up to the Expo app</w:t>
      </w:r>
    </w:p>
    <w:p w14:paraId="10E0103F" w14:textId="259B2577" w:rsidR="000163A6" w:rsidRDefault="000163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 xml:space="preserve">     </w:t>
      </w:r>
      <w:r w:rsidR="00200435">
        <w:rPr>
          <w:rFonts w:ascii="Muli" w:eastAsia="Muli" w:hAnsi="Muli" w:cs="Muli"/>
          <w:sz w:val="24"/>
          <w:szCs w:val="24"/>
        </w:rPr>
        <w:t xml:space="preserve"> </w:t>
      </w:r>
      <w:r>
        <w:rPr>
          <w:rFonts w:ascii="Muli" w:eastAsia="Muli" w:hAnsi="Muli" w:cs="Muli"/>
          <w:sz w:val="24"/>
          <w:szCs w:val="24"/>
        </w:rPr>
        <w:t>(b) Scan the QR Code generated, by the online app.</w:t>
      </w:r>
    </w:p>
    <w:p w14:paraId="00000043" w14:textId="5E3D9445" w:rsidR="00173A24" w:rsidRDefault="000163A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ab/>
        <w:t xml:space="preserve">      </w:t>
      </w:r>
      <w:r w:rsidR="00200435">
        <w:rPr>
          <w:rFonts w:ascii="Muli" w:eastAsia="Muli" w:hAnsi="Muli" w:cs="Muli"/>
          <w:sz w:val="24"/>
          <w:szCs w:val="24"/>
        </w:rPr>
        <w:t>(c) You have the app opened on your device.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BB443F3" w:rsidR="00173A24" w:rsidRPr="00200435" w:rsidRDefault="009526BB" w:rsidP="00200435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00435">
        <w:rPr>
          <w:rFonts w:ascii="Muli" w:eastAsia="Muli" w:hAnsi="Muli" w:cs="Muli"/>
          <w:sz w:val="24"/>
          <w:szCs w:val="24"/>
        </w:rPr>
        <w:tab/>
        <w:t>The Render Function is used to display different components of the JSX Language.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14FBFDCE" w:rsidR="00173A24" w:rsidRDefault="009526BB" w:rsidP="00200435">
      <w:pPr>
        <w:spacing w:line="240" w:lineRule="auto"/>
        <w:ind w:left="1440" w:hanging="144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00435">
        <w:rPr>
          <w:rFonts w:ascii="Muli" w:eastAsia="Muli" w:hAnsi="Muli" w:cs="Muli"/>
          <w:sz w:val="24"/>
          <w:szCs w:val="24"/>
        </w:rPr>
        <w:tab/>
        <w:t>The Return Function displays the Content of the Component, the way it is coded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FA1A5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00435">
        <w:rPr>
          <w:rFonts w:ascii="Muli" w:eastAsia="Muli" w:hAnsi="Muli" w:cs="Muli"/>
          <w:sz w:val="24"/>
          <w:szCs w:val="24"/>
        </w:rPr>
        <w:tab/>
        <w:t>The various components used in my first app are:</w:t>
      </w:r>
    </w:p>
    <w:p w14:paraId="7744EAEF" w14:textId="150B964C" w:rsidR="00200435" w:rsidRDefault="00200435" w:rsidP="0020043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ext Strings</w:t>
      </w:r>
    </w:p>
    <w:p w14:paraId="394DB980" w14:textId="713BC27F" w:rsidR="00200435" w:rsidRPr="00200435" w:rsidRDefault="00200435" w:rsidP="00200435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3A481B"/>
    <w:multiLevelType w:val="hybridMultilevel"/>
    <w:tmpl w:val="48C877AA"/>
    <w:lvl w:ilvl="0" w:tplc="DB329DE8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63A6"/>
    <w:rsid w:val="00173A24"/>
    <w:rsid w:val="0020043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004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</cp:lastModifiedBy>
  <cp:revision>3</cp:revision>
  <dcterms:created xsi:type="dcterms:W3CDTF">2021-01-06T05:46:00Z</dcterms:created>
  <dcterms:modified xsi:type="dcterms:W3CDTF">2021-08-11T17:34:00Z</dcterms:modified>
</cp:coreProperties>
</file>